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0D3AC485" w:rsidR="00500742" w:rsidRPr="00D04DA9" w:rsidRDefault="000B63D7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POLITICAL CAMPAIGN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A6A2472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00000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00000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000000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000000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00000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00000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00000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52DCFAB9" w14:textId="3870E613" w:rsidR="000B63D7" w:rsidRPr="000B63D7" w:rsidRDefault="000B63D7" w:rsidP="000B63D7">
      <w:pPr>
        <w:pStyle w:val="a2"/>
      </w:pPr>
      <w:r>
        <w:t xml:space="preserve">Here is a Logical Data Model on Political Campaign topic, prepared by independent commission. </w:t>
      </w:r>
      <w:r w:rsidR="00E60E27">
        <w:t xml:space="preserve">This model contains the following sections as </w:t>
      </w:r>
      <w:r>
        <w:t>voters, campaign donors, contribution, volunteers, events,</w:t>
      </w:r>
      <w:r w:rsidR="00E60E27">
        <w:t xml:space="preserve"> finances, survey results and problems.</w:t>
      </w:r>
      <w:r>
        <w:t xml:space="preserve">  </w:t>
      </w:r>
    </w:p>
    <w:p w14:paraId="1CE130DD" w14:textId="77777777" w:rsidR="00C403FF" w:rsidRPr="00C403FF" w:rsidRDefault="00C403FF" w:rsidP="00C403FF">
      <w:pPr>
        <w:pStyle w:val="a2"/>
      </w:pPr>
    </w:p>
    <w:p w14:paraId="3F9669AC" w14:textId="58EB986B" w:rsidR="00C403FF" w:rsidRDefault="00426215" w:rsidP="00C403FF">
      <w:pPr>
        <w:pStyle w:val="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B13898F" w14:textId="65F5F520" w:rsidR="003D7E29" w:rsidRDefault="00C83197" w:rsidP="003D7E29">
      <w:pPr>
        <w:pStyle w:val="a2"/>
      </w:pPr>
      <w:r>
        <w:t>Data is scattered in spreadsheets, email threads, and messenger notes. The same people and places appear multiple times under different spellings; events do not link back to donations or attendance; survey responses are hard to aggregate; and issues are not tied to the exact context (event or survey).</w:t>
      </w:r>
    </w:p>
    <w:p w14:paraId="2C27CCE7" w14:textId="77777777" w:rsidR="00C83197" w:rsidRDefault="00C83197" w:rsidP="003D7E29">
      <w:pPr>
        <w:pStyle w:val="a2"/>
      </w:pPr>
    </w:p>
    <w:p w14:paraId="456F4093" w14:textId="1739094F" w:rsidR="00426215" w:rsidRDefault="0000152E" w:rsidP="00426215">
      <w:pPr>
        <w:pStyle w:val="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1CEA4C93" w14:textId="77777777" w:rsidR="00782B64" w:rsidRDefault="00782B64" w:rsidP="00782B64">
      <w:pPr>
        <w:pStyle w:val="a2"/>
      </w:pPr>
      <w:r>
        <w:rPr>
          <w:rStyle w:val="anegp0gi0b9av8jahpyh"/>
        </w:rPr>
        <w:t>For</w:t>
      </w:r>
      <w:r>
        <w:t xml:space="preserve"> the </w:t>
      </w:r>
      <w:r>
        <w:rPr>
          <w:rStyle w:val="anegp0gi0b9av8jahpyh"/>
        </w:rPr>
        <w:t>convenience</w:t>
      </w:r>
      <w:r>
        <w:t xml:space="preserve"> of </w:t>
      </w:r>
      <w:r>
        <w:rPr>
          <w:rStyle w:val="anegp0gi0b9av8jahpyh"/>
        </w:rPr>
        <w:t>users</w:t>
      </w:r>
      <w:r>
        <w:t xml:space="preserve">, the </w:t>
      </w:r>
      <w:r>
        <w:rPr>
          <w:rStyle w:val="anegp0gi0b9av8jahpyh"/>
        </w:rPr>
        <w:t>data</w:t>
      </w:r>
      <w:r>
        <w:t xml:space="preserve"> </w:t>
      </w:r>
      <w:r>
        <w:rPr>
          <w:rStyle w:val="anegp0gi0b9av8jahpyh"/>
        </w:rPr>
        <w:t>logical</w:t>
      </w:r>
      <w:r>
        <w:t xml:space="preserve"> </w:t>
      </w:r>
      <w:r>
        <w:rPr>
          <w:rStyle w:val="anegp0gi0b9av8jahpyh"/>
        </w:rPr>
        <w:t>model</w:t>
      </w:r>
      <w:r>
        <w:t xml:space="preserve"> </w:t>
      </w:r>
      <w:r>
        <w:rPr>
          <w:rStyle w:val="anegp0gi0b9av8jahpyh"/>
        </w:rPr>
        <w:t>was</w:t>
      </w:r>
      <w:r>
        <w:t xml:space="preserve"> </w:t>
      </w:r>
      <w:r>
        <w:rPr>
          <w:rStyle w:val="anegp0gi0b9av8jahpyh"/>
        </w:rPr>
        <w:t>chosen</w:t>
      </w:r>
      <w:r>
        <w:t xml:space="preserve"> </w:t>
      </w:r>
      <w:r>
        <w:rPr>
          <w:rStyle w:val="anegp0gi0b9av8jahpyh"/>
        </w:rPr>
        <w:t>to</w:t>
      </w:r>
      <w:r>
        <w:t xml:space="preserve"> </w:t>
      </w:r>
      <w:r>
        <w:rPr>
          <w:rStyle w:val="anegp0gi0b9av8jahpyh"/>
        </w:rPr>
        <w:t>store</w:t>
      </w:r>
      <w:r>
        <w:t xml:space="preserve"> </w:t>
      </w:r>
      <w:r>
        <w:rPr>
          <w:rStyle w:val="anegp0gi0b9av8jahpyh"/>
        </w:rPr>
        <w:t>all</w:t>
      </w:r>
      <w:r>
        <w:t xml:space="preserve"> </w:t>
      </w:r>
      <w:r>
        <w:rPr>
          <w:rStyle w:val="anegp0gi0b9av8jahpyh"/>
        </w:rPr>
        <w:t>data</w:t>
      </w:r>
      <w:r>
        <w:t xml:space="preserve"> </w:t>
      </w:r>
      <w:r>
        <w:rPr>
          <w:rStyle w:val="anegp0gi0b9av8jahpyh"/>
        </w:rPr>
        <w:t>about</w:t>
      </w:r>
      <w:r>
        <w:t xml:space="preserve"> a </w:t>
      </w:r>
      <w:r>
        <w:rPr>
          <w:rStyle w:val="anegp0gi0b9av8jahpyh"/>
        </w:rPr>
        <w:t>political</w:t>
      </w:r>
      <w:r>
        <w:t xml:space="preserve"> </w:t>
      </w:r>
      <w:r>
        <w:rPr>
          <w:rStyle w:val="anegp0gi0b9av8jahpyh"/>
        </w:rPr>
        <w:t>company</w:t>
      </w:r>
      <w:r>
        <w:t>.</w:t>
      </w:r>
      <w:r w:rsidRPr="00E60E27">
        <w:t xml:space="preserve"> </w:t>
      </w:r>
      <w:r>
        <w:rPr>
          <w:rStyle w:val="anegp0gi0b9av8jahpyh"/>
        </w:rPr>
        <w:t>This</w:t>
      </w:r>
      <w:r>
        <w:t xml:space="preserve"> </w:t>
      </w:r>
      <w:r>
        <w:rPr>
          <w:rStyle w:val="anegp0gi0b9av8jahpyh"/>
        </w:rPr>
        <w:t>model</w:t>
      </w:r>
      <w:r>
        <w:t xml:space="preserve"> </w:t>
      </w:r>
      <w:r>
        <w:rPr>
          <w:rStyle w:val="anegp0gi0b9av8jahpyh"/>
        </w:rPr>
        <w:t>clearly</w:t>
      </w:r>
      <w:r>
        <w:t xml:space="preserve"> </w:t>
      </w:r>
      <w:r>
        <w:rPr>
          <w:rStyle w:val="anegp0gi0b9av8jahpyh"/>
        </w:rPr>
        <w:t>demonstrates</w:t>
      </w:r>
      <w:r>
        <w:t xml:space="preserve"> the </w:t>
      </w:r>
      <w:r>
        <w:rPr>
          <w:rStyle w:val="anegp0gi0b9av8jahpyh"/>
        </w:rPr>
        <w:t>links</w:t>
      </w:r>
      <w:r>
        <w:t xml:space="preserve"> </w:t>
      </w:r>
      <w:r>
        <w:rPr>
          <w:rStyle w:val="anegp0gi0b9av8jahpyh"/>
        </w:rPr>
        <w:t>between</w:t>
      </w:r>
      <w:r>
        <w:t xml:space="preserve"> </w:t>
      </w:r>
      <w:r>
        <w:rPr>
          <w:rStyle w:val="anegp0gi0b9av8jahpyh"/>
        </w:rPr>
        <w:t>different</w:t>
      </w:r>
      <w:r>
        <w:t xml:space="preserve"> </w:t>
      </w:r>
      <w:r>
        <w:rPr>
          <w:rStyle w:val="anegp0gi0b9av8jahpyh"/>
        </w:rPr>
        <w:t>sectors</w:t>
      </w:r>
      <w:r>
        <w:t xml:space="preserve"> </w:t>
      </w:r>
      <w:r>
        <w:rPr>
          <w:rStyle w:val="anegp0gi0b9av8jahpyh"/>
        </w:rPr>
        <w:t>with</w:t>
      </w:r>
      <w:r>
        <w:t xml:space="preserve"> </w:t>
      </w:r>
      <w:r>
        <w:rPr>
          <w:rStyle w:val="anegp0gi0b9av8jahpyh"/>
        </w:rPr>
        <w:t>information.</w:t>
      </w:r>
      <w:r w:rsidRPr="00782B64">
        <w:rPr>
          <w:rStyle w:val="anegp0gi0b9av8jahpyh"/>
        </w:rPr>
        <w:t xml:space="preserve"> </w:t>
      </w:r>
      <w:r>
        <w:t>M:N bridges model reality and carry link data; 3NF removes redundancy and anomalies by ensuring each attribute depends on the key—and only the key.</w:t>
      </w:r>
    </w:p>
    <w:p w14:paraId="41EC59D5" w14:textId="46059638" w:rsidR="00C83197" w:rsidRPr="00C83197" w:rsidRDefault="00C83197" w:rsidP="00C83197">
      <w:pPr>
        <w:pStyle w:val="a2"/>
      </w:pPr>
      <w:r w:rsidRPr="00C83197">
        <w:t>A normalized relational database (3NF) will:</w:t>
      </w:r>
    </w:p>
    <w:p w14:paraId="233F0504" w14:textId="77777777" w:rsidR="00C83197" w:rsidRPr="00C83197" w:rsidRDefault="00C83197" w:rsidP="00C83197">
      <w:pPr>
        <w:pStyle w:val="a2"/>
        <w:numPr>
          <w:ilvl w:val="0"/>
          <w:numId w:val="27"/>
        </w:numPr>
      </w:pPr>
      <w:r w:rsidRPr="00C83197">
        <w:t>Remove duplication and inconsistent records (single source of truth for people/locations/types).</w:t>
      </w:r>
    </w:p>
    <w:p w14:paraId="43B02C9D" w14:textId="77777777" w:rsidR="00C83197" w:rsidRPr="00C83197" w:rsidRDefault="00C83197" w:rsidP="00C83197">
      <w:pPr>
        <w:pStyle w:val="a2"/>
        <w:numPr>
          <w:ilvl w:val="0"/>
          <w:numId w:val="27"/>
        </w:numPr>
      </w:pPr>
      <w:r w:rsidRPr="00C83197">
        <w:t>Connect facts to context (who donated at which event; who attended; which issues arose).</w:t>
      </w:r>
    </w:p>
    <w:p w14:paraId="58AC6BC9" w14:textId="77777777" w:rsidR="00C83197" w:rsidRPr="00C83197" w:rsidRDefault="00C83197" w:rsidP="00C83197">
      <w:pPr>
        <w:pStyle w:val="a2"/>
        <w:numPr>
          <w:ilvl w:val="0"/>
          <w:numId w:val="27"/>
        </w:numPr>
      </w:pPr>
      <w:r w:rsidRPr="00C83197">
        <w:t>Enable analytics: turnout per event, fundraising by channel, volunteer utilization, survey insights.</w:t>
      </w:r>
    </w:p>
    <w:p w14:paraId="69AFD54F" w14:textId="77777777" w:rsidR="00C83197" w:rsidRPr="00C83197" w:rsidRDefault="00C83197" w:rsidP="00C83197">
      <w:pPr>
        <w:pStyle w:val="a2"/>
        <w:numPr>
          <w:ilvl w:val="0"/>
          <w:numId w:val="27"/>
        </w:numPr>
      </w:pPr>
      <w:r w:rsidRPr="00C83197">
        <w:t>Provide clear governance with primary/foreign keys, unique constraints, and auditable facts.</w:t>
      </w:r>
    </w:p>
    <w:p w14:paraId="20C95FFC" w14:textId="199728FE" w:rsidR="006F645E" w:rsidRPr="006F645E" w:rsidRDefault="006F645E" w:rsidP="003D7E29">
      <w:pPr>
        <w:pStyle w:val="a2"/>
      </w:pPr>
    </w:p>
    <w:p w14:paraId="1B22C6C0" w14:textId="11675BAE" w:rsidR="00426215" w:rsidRDefault="006F645E" w:rsidP="00426215">
      <w:pPr>
        <w:pStyle w:val="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2185441E" w14:textId="55FFCBC5" w:rsidR="00C83197" w:rsidRDefault="00C83197" w:rsidP="00C83197">
      <w:pPr>
        <w:pStyle w:val="a2"/>
      </w:pPr>
      <w:r>
        <w:t>3NF – Third Normal Form: every non-key attribute depends on the key, the whole key, and nothing but the key.</w:t>
      </w:r>
    </w:p>
    <w:p w14:paraId="6F82B833" w14:textId="51393076" w:rsidR="00C83197" w:rsidRDefault="00C83197" w:rsidP="00C83197">
      <w:pPr>
        <w:pStyle w:val="a2"/>
      </w:pPr>
      <w:r>
        <w:t>M:N – Many-to-many relationship, implemented via bridge tables.</w:t>
      </w:r>
    </w:p>
    <w:p w14:paraId="4534CB92" w14:textId="34DFCAF3" w:rsidR="00B60B14" w:rsidRDefault="00C83197" w:rsidP="00C83197">
      <w:pPr>
        <w:pStyle w:val="a2"/>
      </w:pPr>
      <w:r>
        <w:t>PK – Primary Key. FK – Foreign Key. UQ – Unique constraint.</w:t>
      </w:r>
    </w:p>
    <w:p w14:paraId="0879AA8A" w14:textId="77777777" w:rsidR="00B60B14" w:rsidRDefault="00B60B14">
      <w:pPr>
        <w:widowControl/>
        <w:spacing w:after="160" w:line="259" w:lineRule="auto"/>
        <w:rPr>
          <w:rFonts w:ascii="Trebuchet MS" w:hAnsi="Trebuchet MS"/>
          <w:color w:val="464547"/>
        </w:rPr>
      </w:pPr>
      <w:r>
        <w:br w:type="page"/>
      </w:r>
    </w:p>
    <w:p w14:paraId="622808A0" w14:textId="77777777" w:rsidR="006F645E" w:rsidRPr="006F645E" w:rsidRDefault="006F645E" w:rsidP="00C83197">
      <w:pPr>
        <w:pStyle w:val="a2"/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135BF11B" w14:textId="78248717" w:rsidR="00B60B14" w:rsidRPr="00B60B14" w:rsidRDefault="00B60B14" w:rsidP="00B60B14">
      <w:pPr>
        <w:pStyle w:val="a2"/>
        <w:rPr>
          <w:lang w:val="ru-RU"/>
        </w:rPr>
      </w:pPr>
      <w:r w:rsidRPr="00B60B14">
        <w:rPr>
          <w:noProof/>
          <w:lang w:val="ru-RU"/>
        </w:rPr>
        <w:drawing>
          <wp:inline distT="0" distB="0" distL="0" distR="0" wp14:anchorId="7267CE22" wp14:editId="3E9036F1">
            <wp:extent cx="5941695" cy="3251835"/>
            <wp:effectExtent l="0" t="0" r="190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325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a2"/>
      </w:pP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455288B0" w14:textId="0A5290D9" w:rsidR="00BE17E0" w:rsidRDefault="00BE17E0" w:rsidP="006F645E">
      <w:pPr>
        <w:pStyle w:val="a2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56BF2805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AC98CD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12D727F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78E29C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3E6C277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0368F3E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6F2B05" w14:textId="77777777" w:rsidR="009B1A8F" w:rsidRDefault="009B1A8F">
            <w:r>
              <w:t>addres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9D24B8A" w14:textId="77777777" w:rsidR="009B1A8F" w:rsidRDefault="009B1A8F">
            <w:r>
              <w:t>address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3A8B630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A622D19" w14:textId="77777777" w:rsidR="009B1A8F" w:rsidRDefault="009B1A8F">
            <w:r>
              <w:t>BIGSERIAL</w:t>
            </w:r>
          </w:p>
        </w:tc>
      </w:tr>
      <w:tr w:rsidR="009B1A8F" w14:paraId="3A3E71F3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C60790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C107C54" w14:textId="77777777" w:rsidR="009B1A8F" w:rsidRDefault="009B1A8F">
            <w:r>
              <w:t>line1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F7E7A8F" w14:textId="77777777" w:rsidR="009B1A8F" w:rsidRDefault="009B1A8F">
            <w:r>
              <w:t>&lt;address line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23083D6" w14:textId="77777777" w:rsidR="009B1A8F" w:rsidRDefault="009B1A8F">
            <w:r>
              <w:t>VARCHAR(120)</w:t>
            </w:r>
          </w:p>
        </w:tc>
      </w:tr>
      <w:tr w:rsidR="009B1A8F" w14:paraId="7EBDFF7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8A63C84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C6C4122" w14:textId="77777777" w:rsidR="009B1A8F" w:rsidRDefault="009B1A8F">
            <w:r>
              <w:t>line2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00BA380" w14:textId="77777777" w:rsidR="009B1A8F" w:rsidRDefault="009B1A8F">
            <w:r>
              <w:t>&lt;address line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98C1994" w14:textId="77777777" w:rsidR="009B1A8F" w:rsidRDefault="009B1A8F">
            <w:r>
              <w:t>VARCHAR(120)</w:t>
            </w:r>
          </w:p>
        </w:tc>
      </w:tr>
      <w:tr w:rsidR="009B1A8F" w14:paraId="1CA1011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9FE0A49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1DD8A2F" w14:textId="77777777" w:rsidR="009B1A8F" w:rsidRDefault="009B1A8F">
            <w:r>
              <w:t>city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B0AE3A0" w14:textId="77777777" w:rsidR="009B1A8F" w:rsidRDefault="009B1A8F">
            <w:r>
              <w:t>&lt;city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CB2D98" w14:textId="77777777" w:rsidR="009B1A8F" w:rsidRDefault="009B1A8F">
            <w:r>
              <w:t>VARCHAR(80)</w:t>
            </w:r>
          </w:p>
        </w:tc>
      </w:tr>
      <w:tr w:rsidR="009B1A8F" w14:paraId="70C52119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7B416F6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2E1D761" w14:textId="77777777" w:rsidR="009B1A8F" w:rsidRDefault="009B1A8F">
            <w:r>
              <w:t>stat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D1048F4" w14:textId="77777777" w:rsidR="009B1A8F" w:rsidRDefault="009B1A8F">
            <w:r>
              <w:t>&lt;state/region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4CB92A1" w14:textId="77777777" w:rsidR="009B1A8F" w:rsidRDefault="009B1A8F">
            <w:r>
              <w:t>VARCHAR(80)</w:t>
            </w:r>
          </w:p>
        </w:tc>
      </w:tr>
      <w:tr w:rsidR="009B1A8F" w14:paraId="5803A33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593AA86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D01CCFE" w14:textId="77777777" w:rsidR="009B1A8F" w:rsidRDefault="009B1A8F">
            <w:r>
              <w:t>postal_cod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921FED8" w14:textId="77777777" w:rsidR="009B1A8F" w:rsidRDefault="009B1A8F">
            <w:r>
              <w:t>&lt;zip/postal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83A84C0" w14:textId="77777777" w:rsidR="009B1A8F" w:rsidRDefault="009B1A8F">
            <w:r>
              <w:t>VARCHAR(20)</w:t>
            </w:r>
          </w:p>
        </w:tc>
      </w:tr>
      <w:tr w:rsidR="009B1A8F" w14:paraId="3C2D1B3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E9A9E8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CBF5C95" w14:textId="77777777" w:rsidR="009B1A8F" w:rsidRDefault="009B1A8F">
            <w:r>
              <w:t>country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44F8FED" w14:textId="77777777" w:rsidR="009B1A8F" w:rsidRDefault="009B1A8F">
            <w:r>
              <w:t>&lt;country&gt;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B516219" w14:textId="77777777" w:rsidR="009B1A8F" w:rsidRDefault="009B1A8F">
            <w:r>
              <w:t>VARCHAR(80)</w:t>
            </w:r>
          </w:p>
        </w:tc>
      </w:tr>
    </w:tbl>
    <w:p w14:paraId="297B0246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5C9B907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F130EB8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9289A23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5ADFCC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EC6D30D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0ED56AB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702BB23" w14:textId="77777777" w:rsidR="009B1A8F" w:rsidRDefault="009B1A8F">
            <w:r>
              <w:t>event_typ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ED2229B" w14:textId="77777777" w:rsidR="009B1A8F" w:rsidRDefault="009B1A8F">
            <w:r>
              <w:t>event_typ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865591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28DA3E6" w14:textId="77777777" w:rsidR="009B1A8F" w:rsidRDefault="009B1A8F">
            <w:r>
              <w:t>SERIAL</w:t>
            </w:r>
          </w:p>
        </w:tc>
      </w:tr>
      <w:tr w:rsidR="009B1A8F" w14:paraId="393015C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C6C0F9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89E7F7A" w14:textId="77777777" w:rsidR="009B1A8F" w:rsidRDefault="009B1A8F">
            <w:r>
              <w:t>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38D3594" w14:textId="77777777" w:rsidR="009B1A8F" w:rsidRDefault="009B1A8F">
            <w:r>
              <w:t>Type name (rally, town hall, social, etc.), UQ/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4D2277" w14:textId="77777777" w:rsidR="009B1A8F" w:rsidRDefault="009B1A8F">
            <w:r>
              <w:t>VARCHAR(60)</w:t>
            </w:r>
          </w:p>
        </w:tc>
      </w:tr>
      <w:tr w:rsidR="009B1A8F" w14:paraId="65A200D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4C1733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C6E476C" w14:textId="77777777" w:rsidR="009B1A8F" w:rsidRDefault="009B1A8F">
            <w:r>
              <w:t>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DB6BB6B" w14:textId="77777777" w:rsidR="009B1A8F" w:rsidRDefault="009B1A8F">
            <w:r>
              <w:t>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640F91F" w14:textId="77777777" w:rsidR="009B1A8F" w:rsidRDefault="009B1A8F">
            <w:r>
              <w:t>TEXT</w:t>
            </w:r>
          </w:p>
        </w:tc>
      </w:tr>
    </w:tbl>
    <w:p w14:paraId="13070523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744578E9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0F5CB8B4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3269293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9D212A8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B22773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5556F96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83C785C" w14:textId="77777777" w:rsidR="009B1A8F" w:rsidRDefault="009B1A8F">
            <w:r>
              <w:t>loca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2E222AF" w14:textId="77777777" w:rsidR="009B1A8F" w:rsidRDefault="009B1A8F">
            <w:r>
              <w:t>location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859756F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AFADF58" w14:textId="77777777" w:rsidR="009B1A8F" w:rsidRDefault="009B1A8F">
            <w:r>
              <w:t>BIGSERIAL</w:t>
            </w:r>
          </w:p>
        </w:tc>
      </w:tr>
      <w:tr w:rsidR="009B1A8F" w14:paraId="509723D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4AAB45F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3D64CB9" w14:textId="77777777" w:rsidR="009B1A8F" w:rsidRDefault="009B1A8F">
            <w:r>
              <w:t>venue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F4A0F20" w14:textId="77777777" w:rsidR="009B1A8F" w:rsidRDefault="009B1A8F">
            <w:r>
              <w:t>Venue label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7332821" w14:textId="77777777" w:rsidR="009B1A8F" w:rsidRDefault="009B1A8F">
            <w:r>
              <w:t>VARCHAR(120)</w:t>
            </w:r>
          </w:p>
        </w:tc>
      </w:tr>
      <w:tr w:rsidR="009B1A8F" w14:paraId="6974FC39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148107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4AC284D" w14:textId="77777777" w:rsidR="009B1A8F" w:rsidRDefault="009B1A8F">
            <w:r>
              <w:t>address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B92FCF8" w14:textId="77777777" w:rsidR="009B1A8F" w:rsidRDefault="009B1A8F">
            <w:r>
              <w:t>FK to address(address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0FF9E9F" w14:textId="77777777" w:rsidR="009B1A8F" w:rsidRDefault="009B1A8F">
            <w:r>
              <w:t>BIGINT</w:t>
            </w:r>
          </w:p>
        </w:tc>
      </w:tr>
    </w:tbl>
    <w:p w14:paraId="47FCF4F8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7407998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E4EA05D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96AFA8F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81B1391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1CA96C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5D55E08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29A8BB7" w14:textId="77777777" w:rsidR="009B1A8F" w:rsidRDefault="009B1A8F">
            <w:r>
              <w:t>vot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DEECF0F" w14:textId="77777777" w:rsidR="009B1A8F" w:rsidRDefault="009B1A8F">
            <w:r>
              <w:t>vote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D8A5BA6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FEACA0B" w14:textId="77777777" w:rsidR="009B1A8F" w:rsidRDefault="009B1A8F">
            <w:r>
              <w:t>BIGSERIAL</w:t>
            </w:r>
          </w:p>
        </w:tc>
      </w:tr>
      <w:tr w:rsidR="009B1A8F" w14:paraId="5E60BEB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294C29D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FFAD3C1" w14:textId="77777777" w:rsidR="009B1A8F" w:rsidRDefault="009B1A8F">
            <w:r>
              <w:t>first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49A8155" w14:textId="77777777" w:rsidR="009B1A8F" w:rsidRDefault="009B1A8F">
            <w:r>
              <w:t>First na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6607B23" w14:textId="77777777" w:rsidR="009B1A8F" w:rsidRDefault="009B1A8F">
            <w:r>
              <w:t>VARCHAR(60)</w:t>
            </w:r>
          </w:p>
        </w:tc>
      </w:tr>
      <w:tr w:rsidR="009B1A8F" w14:paraId="20E22482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081338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7A24245" w14:textId="77777777" w:rsidR="009B1A8F" w:rsidRDefault="009B1A8F">
            <w:r>
              <w:t>last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6D51972" w14:textId="77777777" w:rsidR="009B1A8F" w:rsidRDefault="009B1A8F">
            <w:r>
              <w:t>Last na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83E1617" w14:textId="77777777" w:rsidR="009B1A8F" w:rsidRDefault="009B1A8F">
            <w:r>
              <w:t>VARCHAR(60)</w:t>
            </w:r>
          </w:p>
        </w:tc>
      </w:tr>
      <w:tr w:rsidR="009B1A8F" w14:paraId="5C65E75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E9F52E4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13BA920" w14:textId="77777777" w:rsidR="009B1A8F" w:rsidRDefault="009B1A8F">
            <w:r>
              <w:t>date_of_birth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8D42896" w14:textId="77777777" w:rsidR="009B1A8F" w:rsidRDefault="009B1A8F">
            <w:r>
              <w:t>Date of birth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E25D4EB" w14:textId="77777777" w:rsidR="009B1A8F" w:rsidRDefault="009B1A8F">
            <w:r>
              <w:t>DATE</w:t>
            </w:r>
          </w:p>
        </w:tc>
      </w:tr>
      <w:tr w:rsidR="009B1A8F" w14:paraId="6BAD58C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C69597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098ED31" w14:textId="77777777" w:rsidR="009B1A8F" w:rsidRDefault="009B1A8F">
            <w:r>
              <w:t>gend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5D01991" w14:textId="77777777" w:rsidR="009B1A8F" w:rsidRDefault="009B1A8F">
            <w:r>
              <w:t>Gend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B717BF6" w14:textId="77777777" w:rsidR="009B1A8F" w:rsidRDefault="009B1A8F">
            <w:r>
              <w:t>VARCHAR(20)</w:t>
            </w:r>
          </w:p>
        </w:tc>
      </w:tr>
      <w:tr w:rsidR="009B1A8F" w14:paraId="5AB8EBF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432AA22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6B5BDA1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538BD41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CC13271" w14:textId="77777777" w:rsidR="009B1A8F" w:rsidRDefault="009B1A8F">
            <w:r>
              <w:t>VARCHAR(30)</w:t>
            </w:r>
          </w:p>
        </w:tc>
      </w:tr>
      <w:tr w:rsidR="009B1A8F" w14:paraId="269EAEF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3427267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72B87F3" w14:textId="77777777" w:rsidR="009B1A8F" w:rsidRDefault="009B1A8F">
            <w:r>
              <w:t>emai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C0B4767" w14:textId="77777777" w:rsidR="009B1A8F" w:rsidRDefault="009B1A8F">
            <w:r>
              <w:t>Email, UNIQU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7BF07E4" w14:textId="77777777" w:rsidR="009B1A8F" w:rsidRDefault="009B1A8F">
            <w:r>
              <w:t>VARCHAR(120)</w:t>
            </w:r>
          </w:p>
        </w:tc>
      </w:tr>
      <w:tr w:rsidR="009B1A8F" w14:paraId="57DBC93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0ABEEBC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EF27F6F" w14:textId="77777777" w:rsidR="009B1A8F" w:rsidRDefault="009B1A8F">
            <w:r>
              <w:t>address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80F96B2" w14:textId="77777777" w:rsidR="009B1A8F" w:rsidRDefault="009B1A8F">
            <w:r>
              <w:t>FK to address(address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9150E8C" w14:textId="77777777" w:rsidR="009B1A8F" w:rsidRDefault="009B1A8F">
            <w:r>
              <w:t>BIGINT</w:t>
            </w:r>
          </w:p>
        </w:tc>
      </w:tr>
    </w:tbl>
    <w:p w14:paraId="25C2C083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18C1DEB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B60154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01D9E7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B54E1E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26ADD8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219BFB4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088BA76" w14:textId="77777777" w:rsidR="009B1A8F" w:rsidRDefault="009B1A8F">
            <w:r>
              <w:t>dono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866275E" w14:textId="77777777" w:rsidR="009B1A8F" w:rsidRDefault="009B1A8F">
            <w:r>
              <w:t>dono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2012D93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23E0D97" w14:textId="77777777" w:rsidR="009B1A8F" w:rsidRDefault="009B1A8F">
            <w:r>
              <w:t>BIGSERIAL</w:t>
            </w:r>
          </w:p>
        </w:tc>
      </w:tr>
      <w:tr w:rsidR="009B1A8F" w14:paraId="09400FE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8039DB7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DC66041" w14:textId="77777777" w:rsidR="009B1A8F" w:rsidRDefault="009B1A8F">
            <w:r>
              <w:t>person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67714E" w14:textId="77777777" w:rsidR="009B1A8F" w:rsidRDefault="009B1A8F">
            <w:r>
              <w:t>Individual donor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172B96A" w14:textId="77777777" w:rsidR="009B1A8F" w:rsidRDefault="009B1A8F">
            <w:r>
              <w:t>VARCHAR(120)</w:t>
            </w:r>
          </w:p>
        </w:tc>
      </w:tr>
      <w:tr w:rsidR="009B1A8F" w14:paraId="578ACC1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9AF803C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CD78424" w14:textId="77777777" w:rsidR="009B1A8F" w:rsidRDefault="009B1A8F">
            <w:r>
              <w:t>org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F54D24" w14:textId="77777777" w:rsidR="009B1A8F" w:rsidRDefault="009B1A8F">
            <w:r>
              <w:t>Organization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79D45C8" w14:textId="77777777" w:rsidR="009B1A8F" w:rsidRDefault="009B1A8F">
            <w:r>
              <w:t>VARCHAR(160)</w:t>
            </w:r>
          </w:p>
        </w:tc>
      </w:tr>
      <w:tr w:rsidR="009B1A8F" w14:paraId="0E27A30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2C5792A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CC5E0B3" w14:textId="77777777" w:rsidR="009B1A8F" w:rsidRDefault="009B1A8F">
            <w:r>
              <w:t>is_organiza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4A25D1" w14:textId="77777777" w:rsidR="009B1A8F" w:rsidRDefault="009B1A8F">
            <w:r>
              <w:t>Flag, NOT NULL; CHECK with name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D99BE54" w14:textId="77777777" w:rsidR="009B1A8F" w:rsidRDefault="009B1A8F">
            <w:r>
              <w:t>BOOLEAN</w:t>
            </w:r>
          </w:p>
        </w:tc>
      </w:tr>
      <w:tr w:rsidR="009B1A8F" w14:paraId="145DF6D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1A585B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6081007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E5BC61E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1CC441E" w14:textId="77777777" w:rsidR="009B1A8F" w:rsidRDefault="009B1A8F">
            <w:r>
              <w:t>VARCHAR(30)</w:t>
            </w:r>
          </w:p>
        </w:tc>
      </w:tr>
      <w:tr w:rsidR="009B1A8F" w14:paraId="4F1E698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3D42618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CC66533" w14:textId="77777777" w:rsidR="009B1A8F" w:rsidRDefault="009B1A8F">
            <w:r>
              <w:t>emai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252061" w14:textId="77777777" w:rsidR="009B1A8F" w:rsidRDefault="009B1A8F">
            <w:r>
              <w:t>Email, UNIQU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55814AF" w14:textId="77777777" w:rsidR="009B1A8F" w:rsidRDefault="009B1A8F">
            <w:r>
              <w:t>VARCHAR(120)</w:t>
            </w:r>
          </w:p>
        </w:tc>
      </w:tr>
      <w:tr w:rsidR="009B1A8F" w14:paraId="2FFCD0D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CC3EFF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3D96A82" w14:textId="77777777" w:rsidR="009B1A8F" w:rsidRDefault="009B1A8F">
            <w:r>
              <w:t>address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6D7FBA2" w14:textId="77777777" w:rsidR="009B1A8F" w:rsidRDefault="009B1A8F">
            <w:r>
              <w:t>FK to address(address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6DD39BD" w14:textId="77777777" w:rsidR="009B1A8F" w:rsidRDefault="009B1A8F">
            <w:r>
              <w:t>BIGINT</w:t>
            </w:r>
          </w:p>
        </w:tc>
      </w:tr>
    </w:tbl>
    <w:p w14:paraId="10E599E3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3E3E6B75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34D46A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69C1616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D082448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C64B34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0BB59192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BAD380C" w14:textId="77777777" w:rsidR="009B1A8F" w:rsidRDefault="009B1A8F">
            <w:r>
              <w:t>volunte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F4C2EAD" w14:textId="77777777" w:rsidR="009B1A8F" w:rsidRDefault="009B1A8F">
            <w:r>
              <w:t>voluntee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8A788AC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3328EA" w14:textId="77777777" w:rsidR="009B1A8F" w:rsidRDefault="009B1A8F">
            <w:r>
              <w:t>BIGSERIAL</w:t>
            </w:r>
          </w:p>
        </w:tc>
      </w:tr>
      <w:tr w:rsidR="009B1A8F" w14:paraId="1794A2E9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F9E4B8E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6C5654D" w14:textId="77777777" w:rsidR="009B1A8F" w:rsidRDefault="009B1A8F">
            <w:r>
              <w:t>first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DCBDEDD" w14:textId="77777777" w:rsidR="009B1A8F" w:rsidRDefault="009B1A8F">
            <w:r>
              <w:t>First na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1319E59" w14:textId="77777777" w:rsidR="009B1A8F" w:rsidRDefault="009B1A8F">
            <w:r>
              <w:t>VARCHAR(60)</w:t>
            </w:r>
          </w:p>
        </w:tc>
      </w:tr>
      <w:tr w:rsidR="009B1A8F" w14:paraId="28A4913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C3A91BF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DF622B5" w14:textId="77777777" w:rsidR="009B1A8F" w:rsidRDefault="009B1A8F">
            <w:r>
              <w:t>last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69E36D2" w14:textId="77777777" w:rsidR="009B1A8F" w:rsidRDefault="009B1A8F">
            <w:r>
              <w:t>Last na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EA9F18E" w14:textId="77777777" w:rsidR="009B1A8F" w:rsidRDefault="009B1A8F">
            <w:r>
              <w:t>VARCHAR(60)</w:t>
            </w:r>
          </w:p>
        </w:tc>
      </w:tr>
      <w:tr w:rsidR="009B1A8F" w14:paraId="5D358E6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C634FB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8F5A81A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33E9CA7" w14:textId="77777777" w:rsidR="009B1A8F" w:rsidRDefault="009B1A8F">
            <w:r>
              <w:t>Phon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40C76C7" w14:textId="77777777" w:rsidR="009B1A8F" w:rsidRDefault="009B1A8F">
            <w:r>
              <w:t>VARCHAR(30)</w:t>
            </w:r>
          </w:p>
        </w:tc>
      </w:tr>
      <w:tr w:rsidR="009B1A8F" w14:paraId="1D3EB42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AA4E4A6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E4AF56" w14:textId="77777777" w:rsidR="009B1A8F" w:rsidRDefault="009B1A8F">
            <w:r>
              <w:t>emai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A2759D3" w14:textId="77777777" w:rsidR="009B1A8F" w:rsidRDefault="009B1A8F">
            <w:r>
              <w:t>Email, UNIQU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2ADB67D" w14:textId="77777777" w:rsidR="009B1A8F" w:rsidRDefault="009B1A8F">
            <w:r>
              <w:t>VARCHAR(120)</w:t>
            </w:r>
          </w:p>
        </w:tc>
      </w:tr>
      <w:tr w:rsidR="009B1A8F" w14:paraId="76560A2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991EE6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E7280D0" w14:textId="77777777" w:rsidR="009B1A8F" w:rsidRDefault="009B1A8F">
            <w:r>
              <w:t>address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9C47E48" w14:textId="77777777" w:rsidR="009B1A8F" w:rsidRDefault="009B1A8F">
            <w:r>
              <w:t>FK to address(address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22D7E61" w14:textId="77777777" w:rsidR="009B1A8F" w:rsidRDefault="009B1A8F">
            <w:r>
              <w:t>BIGINT</w:t>
            </w:r>
          </w:p>
        </w:tc>
      </w:tr>
      <w:tr w:rsidR="009B1A8F" w14:paraId="67350C7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DCF8B59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E21BCCE" w14:textId="77777777" w:rsidR="009B1A8F" w:rsidRDefault="009B1A8F">
            <w:r>
              <w:t>availability_note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F55251E" w14:textId="77777777" w:rsidR="009B1A8F" w:rsidRDefault="009B1A8F">
            <w:r>
              <w:t>Availability note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07DDA86" w14:textId="77777777" w:rsidR="009B1A8F" w:rsidRDefault="009B1A8F">
            <w:r>
              <w:t>TEXT</w:t>
            </w:r>
          </w:p>
        </w:tc>
      </w:tr>
    </w:tbl>
    <w:p w14:paraId="792B02A5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7890C435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02116B9B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159CFE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D8AC744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00B322C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29F208D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4C419C4" w14:textId="77777777" w:rsidR="009B1A8F" w:rsidRDefault="009B1A8F">
            <w:r>
              <w:t>volunteer_rol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1D5F6D" w14:textId="77777777" w:rsidR="009B1A8F" w:rsidRDefault="009B1A8F">
            <w:r>
              <w:t>rol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BE2AFAA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79E925" w14:textId="77777777" w:rsidR="009B1A8F" w:rsidRDefault="009B1A8F">
            <w:r>
              <w:t>SERIAL</w:t>
            </w:r>
          </w:p>
        </w:tc>
      </w:tr>
      <w:tr w:rsidR="009B1A8F" w14:paraId="5755627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54AA049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AF3EB7B" w14:textId="77777777" w:rsidR="009B1A8F" w:rsidRDefault="009B1A8F">
            <w:r>
              <w:t>role_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A9DBB27" w14:textId="77777777" w:rsidR="009B1A8F" w:rsidRDefault="009B1A8F">
            <w:r>
              <w:t>Role (canvasser, speaker, media, etc.), UQ/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021AF77" w14:textId="77777777" w:rsidR="009B1A8F" w:rsidRDefault="009B1A8F">
            <w:r>
              <w:t>VARCHAR(60)</w:t>
            </w:r>
          </w:p>
        </w:tc>
      </w:tr>
      <w:tr w:rsidR="009B1A8F" w14:paraId="04AF8EF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1AE466C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5D047A6" w14:textId="77777777" w:rsidR="009B1A8F" w:rsidRDefault="009B1A8F">
            <w:r>
              <w:t>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2595770" w14:textId="77777777" w:rsidR="009B1A8F" w:rsidRDefault="009B1A8F">
            <w:r>
              <w:t>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87C5401" w14:textId="77777777" w:rsidR="009B1A8F" w:rsidRDefault="009B1A8F">
            <w:r>
              <w:t>TEXT</w:t>
            </w:r>
          </w:p>
        </w:tc>
      </w:tr>
    </w:tbl>
    <w:p w14:paraId="5E0D7DF0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410"/>
        <w:gridCol w:w="2160"/>
      </w:tblGrid>
      <w:tr w:rsidR="009B1A8F" w14:paraId="1711479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6A54DF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EAC8DD0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CC94E49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1CD2BAC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1C35084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CF3569A" w14:textId="77777777" w:rsidR="009B1A8F" w:rsidRDefault="009B1A8F">
            <w:r>
              <w:t>even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E4E0C03" w14:textId="77777777" w:rsidR="009B1A8F" w:rsidRDefault="009B1A8F">
            <w:r>
              <w:t>ev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32FC687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ADFF134" w14:textId="77777777" w:rsidR="009B1A8F" w:rsidRDefault="009B1A8F">
            <w:r>
              <w:t>BIGSERIAL</w:t>
            </w:r>
          </w:p>
        </w:tc>
      </w:tr>
      <w:tr w:rsidR="009B1A8F" w14:paraId="6E53CBD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98C0C2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CB9EA29" w14:textId="77777777" w:rsidR="009B1A8F" w:rsidRDefault="009B1A8F">
            <w:r>
              <w:t>event_typ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3590C20" w14:textId="77777777" w:rsidR="009B1A8F" w:rsidRDefault="009B1A8F">
            <w:r>
              <w:t>FK to event_type(event_type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A32EA4F" w14:textId="77777777" w:rsidR="009B1A8F" w:rsidRDefault="009B1A8F">
            <w:r>
              <w:t>INT</w:t>
            </w:r>
          </w:p>
        </w:tc>
      </w:tr>
      <w:tr w:rsidR="009B1A8F" w14:paraId="72C5ED23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FC0BE18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0496C45" w14:textId="77777777" w:rsidR="009B1A8F" w:rsidRDefault="009B1A8F">
            <w:r>
              <w:t>titl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CB6CD4" w14:textId="77777777" w:rsidR="009B1A8F" w:rsidRDefault="009B1A8F">
            <w:r>
              <w:t>Event titl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61AF216" w14:textId="77777777" w:rsidR="009B1A8F" w:rsidRDefault="009B1A8F">
            <w:r>
              <w:t>VARCHAR(160)</w:t>
            </w:r>
          </w:p>
        </w:tc>
      </w:tr>
      <w:tr w:rsidR="009B1A8F" w14:paraId="7C7857B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E274BEE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498B8D0" w14:textId="77777777" w:rsidR="009B1A8F" w:rsidRDefault="009B1A8F">
            <w:r>
              <w:t>event_dateti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1F6C4C0" w14:textId="77777777" w:rsidR="009B1A8F" w:rsidRDefault="009B1A8F">
            <w:r>
              <w:t>Start dateti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E6D4A3" w14:textId="77777777" w:rsidR="009B1A8F" w:rsidRDefault="009B1A8F">
            <w:r>
              <w:t>TIMESTAMP</w:t>
            </w:r>
          </w:p>
        </w:tc>
      </w:tr>
      <w:tr w:rsidR="009B1A8F" w14:paraId="502FF42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FC9F3E7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19EB876" w14:textId="77777777" w:rsidR="009B1A8F" w:rsidRDefault="009B1A8F">
            <w:r>
              <w:t>location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1177502" w14:textId="77777777" w:rsidR="009B1A8F" w:rsidRDefault="009B1A8F">
            <w:r>
              <w:t>FK to location(location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BF0CE88" w14:textId="77777777" w:rsidR="009B1A8F" w:rsidRDefault="009B1A8F">
            <w:r>
              <w:t>BIGINT</w:t>
            </w:r>
          </w:p>
        </w:tc>
      </w:tr>
      <w:tr w:rsidR="009B1A8F" w14:paraId="635AC8A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AB721BC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E961CC3" w14:textId="77777777" w:rsidR="009B1A8F" w:rsidRDefault="009B1A8F">
            <w:r>
              <w:t>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FDA3B29" w14:textId="77777777" w:rsidR="009B1A8F" w:rsidRDefault="009B1A8F">
            <w:r>
              <w:t>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21C50F7" w14:textId="77777777" w:rsidR="009B1A8F" w:rsidRDefault="009B1A8F">
            <w:r>
              <w:t>TEXT</w:t>
            </w:r>
          </w:p>
        </w:tc>
      </w:tr>
    </w:tbl>
    <w:p w14:paraId="2CCFAB78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7E9ECF5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5F1F269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DED7B7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AA73FFB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D4E444B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748D15FB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D85B54B" w14:textId="77777777" w:rsidR="009B1A8F" w:rsidRDefault="009B1A8F">
            <w:r>
              <w:t>contribu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D88D2FD" w14:textId="77777777" w:rsidR="009B1A8F" w:rsidRDefault="009B1A8F">
            <w:r>
              <w:t>contribution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5131E76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98453BB" w14:textId="77777777" w:rsidR="009B1A8F" w:rsidRDefault="009B1A8F">
            <w:r>
              <w:t>BIGSERIAL</w:t>
            </w:r>
          </w:p>
        </w:tc>
      </w:tr>
      <w:tr w:rsidR="009B1A8F" w14:paraId="21DC008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3913159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41F0437" w14:textId="77777777" w:rsidR="009B1A8F" w:rsidRDefault="009B1A8F">
            <w:r>
              <w:t>dono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4F18680" w14:textId="77777777" w:rsidR="009B1A8F" w:rsidRDefault="009B1A8F">
            <w:r>
              <w:t>FK to donor(donor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0C1B226" w14:textId="77777777" w:rsidR="009B1A8F" w:rsidRDefault="009B1A8F">
            <w:r>
              <w:t>BIGINT</w:t>
            </w:r>
          </w:p>
        </w:tc>
      </w:tr>
      <w:tr w:rsidR="009B1A8F" w14:paraId="7FD1052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00CC84F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56D4372" w14:textId="77777777" w:rsidR="009B1A8F" w:rsidRDefault="009B1A8F">
            <w:r>
              <w:t>contribution_dateti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C14C35" w14:textId="77777777" w:rsidR="009B1A8F" w:rsidRDefault="009B1A8F">
            <w:r>
              <w:t>When donated, DEFAULT now(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195830B" w14:textId="77777777" w:rsidR="009B1A8F" w:rsidRDefault="009B1A8F">
            <w:r>
              <w:t>TIMESTAMP</w:t>
            </w:r>
          </w:p>
        </w:tc>
      </w:tr>
      <w:tr w:rsidR="009B1A8F" w14:paraId="627A33A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0BF7FF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D9BDADA" w14:textId="77777777" w:rsidR="009B1A8F" w:rsidRDefault="009B1A8F">
            <w:r>
              <w:t>amoun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F27ADAA" w14:textId="77777777" w:rsidR="009B1A8F" w:rsidRDefault="009B1A8F">
            <w:r>
              <w:t>Amount, &gt; 0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03E561C" w14:textId="77777777" w:rsidR="009B1A8F" w:rsidRDefault="009B1A8F">
            <w:r>
              <w:t>NUMERIC(12,2)</w:t>
            </w:r>
          </w:p>
        </w:tc>
      </w:tr>
      <w:tr w:rsidR="009B1A8F" w14:paraId="20ECCBA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51D8D4E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9C29CCF" w14:textId="77777777" w:rsidR="009B1A8F" w:rsidRDefault="009B1A8F">
            <w:r>
              <w:t>metho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A06A93D" w14:textId="77777777" w:rsidR="009B1A8F" w:rsidRDefault="009B1A8F">
            <w:r>
              <w:t>Payment method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C973C31" w14:textId="77777777" w:rsidR="009B1A8F" w:rsidRDefault="009B1A8F">
            <w:r>
              <w:t>VARCHAR(30)</w:t>
            </w:r>
          </w:p>
        </w:tc>
      </w:tr>
      <w:tr w:rsidR="009B1A8F" w14:paraId="4A0EE33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74E048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70FE191" w14:textId="77777777" w:rsidR="009B1A8F" w:rsidRDefault="009B1A8F">
            <w:r>
              <w:t>ev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74D588F" w14:textId="77777777" w:rsidR="009B1A8F" w:rsidRDefault="009B1A8F">
            <w:r>
              <w:t>Optional FK to event(event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D4B3A77" w14:textId="77777777" w:rsidR="009B1A8F" w:rsidRDefault="009B1A8F">
            <w:r>
              <w:t>BIGINT</w:t>
            </w:r>
          </w:p>
        </w:tc>
      </w:tr>
      <w:tr w:rsidR="009B1A8F" w14:paraId="0BD1EF6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830665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3D1EC05" w14:textId="77777777" w:rsidR="009B1A8F" w:rsidRDefault="009B1A8F">
            <w:r>
              <w:t>not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758574F" w14:textId="77777777" w:rsidR="009B1A8F" w:rsidRDefault="009B1A8F">
            <w:r>
              <w:t>Note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31A1CDC" w14:textId="77777777" w:rsidR="009B1A8F" w:rsidRDefault="009B1A8F">
            <w:r>
              <w:t>TEXT</w:t>
            </w:r>
          </w:p>
        </w:tc>
      </w:tr>
    </w:tbl>
    <w:p w14:paraId="0FD90C58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277"/>
        <w:gridCol w:w="2160"/>
      </w:tblGrid>
      <w:tr w:rsidR="009B1A8F" w14:paraId="5C45028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4BB56F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204617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D1C690D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5F6E892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234B8CC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E7DE40E" w14:textId="77777777" w:rsidR="009B1A8F" w:rsidRDefault="009B1A8F">
            <w:r>
              <w:t>volunteer_assignment (M:N Volunteer↔Event with Role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EA2DB15" w14:textId="77777777" w:rsidR="009B1A8F" w:rsidRDefault="009B1A8F">
            <w:r>
              <w:t>assignm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8BB80FB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C4FFA8A" w14:textId="77777777" w:rsidR="009B1A8F" w:rsidRDefault="009B1A8F">
            <w:r>
              <w:t>BIGSERIAL</w:t>
            </w:r>
          </w:p>
        </w:tc>
      </w:tr>
      <w:tr w:rsidR="009B1A8F" w14:paraId="05E5267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4645F86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9B1581E" w14:textId="77777777" w:rsidR="009B1A8F" w:rsidRDefault="009B1A8F">
            <w:r>
              <w:t>voluntee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38E58D4" w14:textId="77777777" w:rsidR="009B1A8F" w:rsidRDefault="009B1A8F">
            <w:r>
              <w:t>FK to volunteer(volunteer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6F2A65D" w14:textId="77777777" w:rsidR="009B1A8F" w:rsidRDefault="009B1A8F">
            <w:r>
              <w:t>BIGINT</w:t>
            </w:r>
          </w:p>
        </w:tc>
      </w:tr>
      <w:tr w:rsidR="009B1A8F" w14:paraId="3DA413A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3014D31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3FB1FDA" w14:textId="77777777" w:rsidR="009B1A8F" w:rsidRDefault="009B1A8F">
            <w:r>
              <w:t>rol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401B9DF" w14:textId="77777777" w:rsidR="009B1A8F" w:rsidRDefault="009B1A8F">
            <w:r>
              <w:t>FK to volunteer_role(role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1448B63" w14:textId="77777777" w:rsidR="009B1A8F" w:rsidRDefault="009B1A8F">
            <w:r>
              <w:t>INT</w:t>
            </w:r>
          </w:p>
        </w:tc>
      </w:tr>
      <w:tr w:rsidR="009B1A8F" w14:paraId="36C2C47B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A93D55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46BB1A8" w14:textId="77777777" w:rsidR="009B1A8F" w:rsidRDefault="009B1A8F">
            <w:r>
              <w:t>ev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28B786F" w14:textId="77777777" w:rsidR="009B1A8F" w:rsidRDefault="009B1A8F">
            <w:r>
              <w:t>FK to event(event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B9824A6" w14:textId="77777777" w:rsidR="009B1A8F" w:rsidRDefault="009B1A8F">
            <w:r>
              <w:t>BIGINT</w:t>
            </w:r>
          </w:p>
        </w:tc>
      </w:tr>
      <w:tr w:rsidR="009B1A8F" w14:paraId="25B6425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8F863C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C195D08" w14:textId="77777777" w:rsidR="009B1A8F" w:rsidRDefault="009B1A8F">
            <w:r>
              <w:t>statu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412C02B" w14:textId="77777777" w:rsidR="009B1A8F" w:rsidRDefault="009B1A8F">
            <w:r>
              <w:t>assigned/confirmed/done, DEFAULT 'assigned'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E62F74E" w14:textId="77777777" w:rsidR="009B1A8F" w:rsidRDefault="009B1A8F">
            <w:r>
              <w:t>VARCHAR(20)</w:t>
            </w:r>
          </w:p>
        </w:tc>
      </w:tr>
      <w:tr w:rsidR="009B1A8F" w14:paraId="544F1D38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C1B65EF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2225E5D" w14:textId="77777777" w:rsidR="009B1A8F" w:rsidRDefault="009B1A8F">
            <w:r>
              <w:t>assigned_a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B8AD5C7" w14:textId="77777777" w:rsidR="009B1A8F" w:rsidRDefault="009B1A8F">
            <w:r>
              <w:t>Timestamp, DEFAULT now(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837EB6A" w14:textId="77777777" w:rsidR="009B1A8F" w:rsidRDefault="009B1A8F">
            <w:r>
              <w:t>TIMESTAMP</w:t>
            </w:r>
          </w:p>
        </w:tc>
      </w:tr>
      <w:tr w:rsidR="009B1A8F" w14:paraId="20B4FED8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A20D3C4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8691205" w14:textId="77777777" w:rsidR="009B1A8F" w:rsidRDefault="009B1A8F">
            <w:r>
              <w:t>task_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1E5218F" w14:textId="77777777" w:rsidR="009B1A8F" w:rsidRDefault="009B1A8F">
            <w:r>
              <w:t>Task 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E453953" w14:textId="77777777" w:rsidR="009B1A8F" w:rsidRDefault="009B1A8F">
            <w:r>
              <w:t>TEXT</w:t>
            </w:r>
          </w:p>
        </w:tc>
      </w:tr>
    </w:tbl>
    <w:p w14:paraId="5AA16834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350A8265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D27748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DAE0627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82EFF7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E0BC828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30B87F4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F392AB0" w14:textId="77777777" w:rsidR="009B1A8F" w:rsidRDefault="009B1A8F">
            <w:r>
              <w:t>event_attendance (M:N Voter↔Event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F27A582" w14:textId="77777777" w:rsidR="009B1A8F" w:rsidRDefault="009B1A8F">
            <w:r>
              <w:t>attendanc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F056AEF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DE40C4A" w14:textId="77777777" w:rsidR="009B1A8F" w:rsidRDefault="009B1A8F">
            <w:r>
              <w:t>BIGSERIAL</w:t>
            </w:r>
          </w:p>
        </w:tc>
      </w:tr>
      <w:tr w:rsidR="009B1A8F" w14:paraId="61F4F0D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0F86FBC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5E35311" w14:textId="77777777" w:rsidR="009B1A8F" w:rsidRDefault="009B1A8F">
            <w:r>
              <w:t>ev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CF68FDD" w14:textId="77777777" w:rsidR="009B1A8F" w:rsidRDefault="009B1A8F">
            <w:r>
              <w:t>FK to event(event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9F9DF36" w14:textId="77777777" w:rsidR="009B1A8F" w:rsidRDefault="009B1A8F">
            <w:r>
              <w:t>BIGINT</w:t>
            </w:r>
          </w:p>
        </w:tc>
      </w:tr>
      <w:tr w:rsidR="009B1A8F" w14:paraId="3A01A5E3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CC9046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6BA02FD" w14:textId="77777777" w:rsidR="009B1A8F" w:rsidRDefault="009B1A8F">
            <w:r>
              <w:t>vote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9116026" w14:textId="77777777" w:rsidR="009B1A8F" w:rsidRDefault="009B1A8F">
            <w:r>
              <w:t>FK to voter(voter_id)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AA29382" w14:textId="77777777" w:rsidR="009B1A8F" w:rsidRDefault="009B1A8F">
            <w:r>
              <w:t>BIGINT</w:t>
            </w:r>
          </w:p>
        </w:tc>
      </w:tr>
      <w:tr w:rsidR="009B1A8F" w14:paraId="33AA9A5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C45D02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D4E5396" w14:textId="77777777" w:rsidR="009B1A8F" w:rsidRDefault="009B1A8F">
            <w:r>
              <w:t>checked_i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0E973FD" w14:textId="77777777" w:rsidR="009B1A8F" w:rsidRDefault="009B1A8F">
            <w:r>
              <w:t>Check-in flag, DEFAULT FALS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7138A3A" w14:textId="77777777" w:rsidR="009B1A8F" w:rsidRDefault="009B1A8F">
            <w:r>
              <w:t>BOOLEAN</w:t>
            </w:r>
          </w:p>
        </w:tc>
      </w:tr>
      <w:tr w:rsidR="009B1A8F" w14:paraId="15A653F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2EF5864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31EBFEF" w14:textId="77777777" w:rsidR="009B1A8F" w:rsidRDefault="009B1A8F">
            <w:r>
              <w:t>checkin_ti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DB5F1DD" w14:textId="77777777" w:rsidR="009B1A8F" w:rsidRDefault="009B1A8F">
            <w:r>
              <w:t>When checked i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80C9468" w14:textId="77777777" w:rsidR="009B1A8F" w:rsidRDefault="009B1A8F">
            <w:r>
              <w:t>TIMESTAMP</w:t>
            </w:r>
          </w:p>
        </w:tc>
      </w:tr>
    </w:tbl>
    <w:p w14:paraId="28F0F4A4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5404C86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3EE6085A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9DB3732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09E12C1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E664228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2EC1B86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6890962" w14:textId="77777777" w:rsidR="009B1A8F" w:rsidRDefault="009B1A8F">
            <w:r>
              <w:t>survey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239D901" w14:textId="77777777" w:rsidR="009B1A8F" w:rsidRDefault="009B1A8F">
            <w:r>
              <w:t>survey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046E47C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AB8632F" w14:textId="77777777" w:rsidR="009B1A8F" w:rsidRDefault="009B1A8F">
            <w:r>
              <w:t>BIGSERIAL</w:t>
            </w:r>
          </w:p>
        </w:tc>
      </w:tr>
      <w:tr w:rsidR="009B1A8F" w14:paraId="5A0882F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8CBEEF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29BE96E" w14:textId="77777777" w:rsidR="009B1A8F" w:rsidRDefault="009B1A8F">
            <w:r>
              <w:t>titl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56D70F" w14:textId="77777777" w:rsidR="009B1A8F" w:rsidRDefault="009B1A8F">
            <w:r>
              <w:t>Survey nam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88539D5" w14:textId="77777777" w:rsidR="009B1A8F" w:rsidRDefault="009B1A8F">
            <w:r>
              <w:t>VARCHAR(160)</w:t>
            </w:r>
          </w:p>
        </w:tc>
      </w:tr>
      <w:tr w:rsidR="009B1A8F" w14:paraId="51C5AEC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395D8E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6AE400C" w14:textId="77777777" w:rsidR="009B1A8F" w:rsidRDefault="009B1A8F">
            <w:r>
              <w:t>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5DC066C" w14:textId="77777777" w:rsidR="009B1A8F" w:rsidRDefault="009B1A8F">
            <w:r>
              <w:t>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4EF0CAA" w14:textId="77777777" w:rsidR="009B1A8F" w:rsidRDefault="009B1A8F">
            <w:r>
              <w:t>TEXT</w:t>
            </w:r>
          </w:p>
        </w:tc>
      </w:tr>
      <w:tr w:rsidR="009B1A8F" w14:paraId="54ED01A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7CEB3AE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FCFD435" w14:textId="77777777" w:rsidR="009B1A8F" w:rsidRDefault="009B1A8F">
            <w:r>
              <w:t>created_a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30CBF5C" w14:textId="77777777" w:rsidR="009B1A8F" w:rsidRDefault="009B1A8F">
            <w:r>
              <w:t>Created at, DEFAULT now(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B15F88D" w14:textId="77777777" w:rsidR="009B1A8F" w:rsidRDefault="009B1A8F">
            <w:r>
              <w:t>TIMESTAMP</w:t>
            </w:r>
          </w:p>
        </w:tc>
      </w:tr>
    </w:tbl>
    <w:p w14:paraId="23663C7D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9B1A8F" w14:paraId="32F8C0F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42B5DCE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EBA6BDF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40C92127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7F09B885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0BECEA6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C0FF7A3" w14:textId="77777777" w:rsidR="009B1A8F" w:rsidRDefault="009B1A8F">
            <w:r>
              <w:t>survey_ques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9BE043" w14:textId="77777777" w:rsidR="009B1A8F" w:rsidRDefault="009B1A8F">
            <w:r>
              <w:t>question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5F73F16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93BF32C" w14:textId="77777777" w:rsidR="009B1A8F" w:rsidRDefault="009B1A8F">
            <w:r>
              <w:t>BIGSERIAL</w:t>
            </w:r>
          </w:p>
        </w:tc>
      </w:tr>
      <w:tr w:rsidR="009B1A8F" w14:paraId="30B9DFC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AEA32CA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5AB2509" w14:textId="77777777" w:rsidR="009B1A8F" w:rsidRDefault="009B1A8F">
            <w:r>
              <w:t>survey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1B87FD8" w14:textId="77777777" w:rsidR="009B1A8F" w:rsidRDefault="009B1A8F">
            <w:r>
              <w:t>FK to survey(survey_id) ON DELETE CASCAD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E0D5671" w14:textId="77777777" w:rsidR="009B1A8F" w:rsidRDefault="009B1A8F">
            <w:r>
              <w:t>BIGINT</w:t>
            </w:r>
          </w:p>
        </w:tc>
      </w:tr>
      <w:tr w:rsidR="009B1A8F" w14:paraId="091758E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5CAAE02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B825EF7" w14:textId="77777777" w:rsidR="009B1A8F" w:rsidRDefault="009B1A8F">
            <w:r>
              <w:t>question_typ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381F436" w14:textId="77777777" w:rsidR="009B1A8F" w:rsidRDefault="009B1A8F">
            <w:r>
              <w:t>single / multi / text / number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B828438" w14:textId="77777777" w:rsidR="009B1A8F" w:rsidRDefault="009B1A8F">
            <w:r>
              <w:t>VARCHAR(20)</w:t>
            </w:r>
          </w:p>
        </w:tc>
      </w:tr>
      <w:tr w:rsidR="009B1A8F" w14:paraId="12270D26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FBB23E2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95C8040" w14:textId="77777777" w:rsidR="009B1A8F" w:rsidRDefault="009B1A8F">
            <w:r>
              <w:t>question_tex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CB0E759" w14:textId="77777777" w:rsidR="009B1A8F" w:rsidRDefault="009B1A8F">
            <w:r>
              <w:t>The question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9A821D8" w14:textId="77777777" w:rsidR="009B1A8F" w:rsidRDefault="009B1A8F">
            <w:r>
              <w:t>TEXT</w:t>
            </w:r>
          </w:p>
        </w:tc>
      </w:tr>
      <w:tr w:rsidR="009B1A8F" w14:paraId="19AD870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F302EB0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67C0581" w14:textId="77777777" w:rsidR="009B1A8F" w:rsidRDefault="009B1A8F">
            <w:r>
              <w:t>sort_ord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EEC118A" w14:textId="77777777" w:rsidR="009B1A8F" w:rsidRDefault="009B1A8F">
            <w:r>
              <w:t>Display order, DEFAULT 1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1698F5C" w14:textId="77777777" w:rsidR="009B1A8F" w:rsidRDefault="009B1A8F">
            <w:r>
              <w:t>INT</w:t>
            </w:r>
          </w:p>
        </w:tc>
      </w:tr>
    </w:tbl>
    <w:p w14:paraId="3122D444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27"/>
        <w:gridCol w:w="2160"/>
        <w:gridCol w:w="2594"/>
        <w:gridCol w:w="2160"/>
      </w:tblGrid>
      <w:tr w:rsidR="009B1A8F" w14:paraId="1337C570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03606AD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3AAE9BF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ED6287D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58DC3706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473818C7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D9E0E83" w14:textId="77777777" w:rsidR="009B1A8F" w:rsidRDefault="009B1A8F">
            <w:r>
              <w:t>survey_response (M:N Voter↔SurveyQuestion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39F939B" w14:textId="77777777" w:rsidR="009B1A8F" w:rsidRDefault="009B1A8F">
            <w:r>
              <w:t>response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BEE56E1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187F112" w14:textId="77777777" w:rsidR="009B1A8F" w:rsidRDefault="009B1A8F">
            <w:r>
              <w:t>BIGSERIAL</w:t>
            </w:r>
          </w:p>
        </w:tc>
      </w:tr>
      <w:tr w:rsidR="009B1A8F" w14:paraId="1CAA988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4E1B70F2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DC8C7E9" w14:textId="77777777" w:rsidR="009B1A8F" w:rsidRDefault="009B1A8F">
            <w:r>
              <w:t>question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AAA00DF" w14:textId="77777777" w:rsidR="009B1A8F" w:rsidRDefault="009B1A8F">
            <w:r>
              <w:t>FK to survey_question(question_id) ON DELETE CASCAD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6F052F1" w14:textId="77777777" w:rsidR="009B1A8F" w:rsidRDefault="009B1A8F">
            <w:r>
              <w:t>BIGINT</w:t>
            </w:r>
          </w:p>
        </w:tc>
      </w:tr>
      <w:tr w:rsidR="009B1A8F" w14:paraId="01B9FE94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7AB517B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261C9FA" w14:textId="77777777" w:rsidR="009B1A8F" w:rsidRDefault="009B1A8F">
            <w:r>
              <w:t>voter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C8E640B" w14:textId="77777777" w:rsidR="009B1A8F" w:rsidRDefault="009B1A8F">
            <w:r>
              <w:t>Responder, FK to voter(voter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DA0ED3C" w14:textId="77777777" w:rsidR="009B1A8F" w:rsidRDefault="009B1A8F">
            <w:r>
              <w:t>BIGINT</w:t>
            </w:r>
          </w:p>
        </w:tc>
      </w:tr>
      <w:tr w:rsidR="009B1A8F" w14:paraId="4DBF08F1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76816D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F40C385" w14:textId="77777777" w:rsidR="009B1A8F" w:rsidRDefault="009B1A8F">
            <w:r>
              <w:t>response_tex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299A381" w14:textId="77777777" w:rsidR="009B1A8F" w:rsidRDefault="009B1A8F">
            <w:r>
              <w:t>Text answ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B224BB3" w14:textId="77777777" w:rsidR="009B1A8F" w:rsidRDefault="009B1A8F">
            <w:r>
              <w:t>TEXT</w:t>
            </w:r>
          </w:p>
        </w:tc>
      </w:tr>
      <w:tr w:rsidR="009B1A8F" w14:paraId="69170782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4C6DA2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BAB9A0D" w14:textId="77777777" w:rsidR="009B1A8F" w:rsidRDefault="009B1A8F">
            <w:r>
              <w:t>response_numeric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141D20C" w14:textId="77777777" w:rsidR="009B1A8F" w:rsidRDefault="009B1A8F">
            <w:r>
              <w:t>Numeric answer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2523CA5D" w14:textId="77777777" w:rsidR="009B1A8F" w:rsidRDefault="009B1A8F">
            <w:r>
              <w:t>NUMERIC(12,4)</w:t>
            </w:r>
          </w:p>
        </w:tc>
      </w:tr>
      <w:tr w:rsidR="009B1A8F" w14:paraId="220EECD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3387E922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0078E34" w14:textId="77777777" w:rsidR="009B1A8F" w:rsidRDefault="009B1A8F">
            <w:r>
              <w:t>responded_a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CE713FE" w14:textId="77777777" w:rsidR="009B1A8F" w:rsidRDefault="009B1A8F">
            <w:r>
              <w:t>Timestamp, DEFAULT now(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7F6CC79" w14:textId="77777777" w:rsidR="009B1A8F" w:rsidRDefault="009B1A8F">
            <w:r>
              <w:t>TIMESTAMP</w:t>
            </w:r>
          </w:p>
        </w:tc>
      </w:tr>
    </w:tbl>
    <w:p w14:paraId="31A1A8E3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299"/>
        <w:gridCol w:w="2160"/>
      </w:tblGrid>
      <w:tr w:rsidR="009B1A8F" w14:paraId="322C02AA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1D8D4B3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Table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16648E67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nam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2AB7C1D0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Field 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shd w:val="clear" w:color="auto" w:fill="6ECBD1"/>
            <w:hideMark/>
          </w:tcPr>
          <w:p w14:paraId="66930B79" w14:textId="77777777" w:rsidR="009B1A8F" w:rsidRDefault="009B1A8F">
            <w:pPr>
              <w:jc w:val="center"/>
            </w:pPr>
            <w:r>
              <w:rPr>
                <w:b/>
                <w:color w:val="FFFFFF"/>
              </w:rPr>
              <w:t>Data Type</w:t>
            </w:r>
          </w:p>
        </w:tc>
      </w:tr>
      <w:tr w:rsidR="009B1A8F" w14:paraId="10DA650B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D6F0833" w14:textId="77777777" w:rsidR="009B1A8F" w:rsidRDefault="009B1A8F">
            <w:r>
              <w:t>problem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79A8192" w14:textId="77777777" w:rsidR="009B1A8F" w:rsidRDefault="009B1A8F">
            <w:r>
              <w:t>problem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D6966E0" w14:textId="77777777" w:rsidR="009B1A8F" w:rsidRDefault="009B1A8F">
            <w:r>
              <w:t>&lt;identifier&gt;, PK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F9C78FD" w14:textId="77777777" w:rsidR="009B1A8F" w:rsidRDefault="009B1A8F">
            <w:r>
              <w:t>BIGSERIAL</w:t>
            </w:r>
          </w:p>
        </w:tc>
      </w:tr>
      <w:tr w:rsidR="009B1A8F" w14:paraId="00EC4E3B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2563166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655EA110" w14:textId="77777777" w:rsidR="009B1A8F" w:rsidRDefault="009B1A8F">
            <w:r>
              <w:t>title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A55DF7D" w14:textId="77777777" w:rsidR="009B1A8F" w:rsidRDefault="009B1A8F">
            <w:r>
              <w:t>Issue title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B6BC834" w14:textId="77777777" w:rsidR="009B1A8F" w:rsidRDefault="009B1A8F">
            <w:r>
              <w:t>VARCHAR(160)</w:t>
            </w:r>
          </w:p>
        </w:tc>
      </w:tr>
      <w:tr w:rsidR="009B1A8F" w14:paraId="22E3D1DE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0481F106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8082084" w14:textId="77777777" w:rsidR="009B1A8F" w:rsidRDefault="009B1A8F">
            <w:r>
              <w:t>severity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AD422CE" w14:textId="77777777" w:rsidR="009B1A8F" w:rsidRDefault="009B1A8F">
            <w:r>
              <w:t>low/medium/high/critical, NOT NULL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74811E7" w14:textId="77777777" w:rsidR="009B1A8F" w:rsidRDefault="009B1A8F">
            <w:r>
              <w:t>VARCHAR(10)</w:t>
            </w:r>
          </w:p>
        </w:tc>
      </w:tr>
      <w:tr w:rsidR="009B1A8F" w14:paraId="5C1021CD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18F6EA5F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38A053E" w14:textId="77777777" w:rsidR="009B1A8F" w:rsidRDefault="009B1A8F">
            <w:r>
              <w:t>description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0F80758" w14:textId="77777777" w:rsidR="009B1A8F" w:rsidRDefault="009B1A8F">
            <w:r>
              <w:t>Details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763EA36A" w14:textId="77777777" w:rsidR="009B1A8F" w:rsidRDefault="009B1A8F">
            <w:r>
              <w:t>TEXT</w:t>
            </w:r>
          </w:p>
        </w:tc>
      </w:tr>
      <w:tr w:rsidR="009B1A8F" w14:paraId="092B4F8C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71ED9EE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3F5A6D6" w14:textId="77777777" w:rsidR="009B1A8F" w:rsidRDefault="009B1A8F">
            <w:r>
              <w:t>reported_at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20E2C18" w14:textId="77777777" w:rsidR="009B1A8F" w:rsidRDefault="009B1A8F">
            <w:r>
              <w:t>When reported, DEFAULT now(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34BE7215" w14:textId="77777777" w:rsidR="009B1A8F" w:rsidRDefault="009B1A8F">
            <w:r>
              <w:t>TIMESTAMP</w:t>
            </w:r>
          </w:p>
        </w:tc>
      </w:tr>
      <w:tr w:rsidR="009B1A8F" w14:paraId="095A4B79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5D975F03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324D5ED" w14:textId="77777777" w:rsidR="009B1A8F" w:rsidRDefault="009B1A8F">
            <w:r>
              <w:t>event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72FA4CA" w14:textId="77777777" w:rsidR="009B1A8F" w:rsidRDefault="009B1A8F">
            <w:r>
              <w:t>Context: event, FK to event(event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49D19BFE" w14:textId="77777777" w:rsidR="009B1A8F" w:rsidRDefault="009B1A8F">
            <w:r>
              <w:t>BIGINT</w:t>
            </w:r>
          </w:p>
        </w:tc>
      </w:tr>
      <w:tr w:rsidR="009B1A8F" w14:paraId="4068346F" w14:textId="77777777" w:rsidTr="009B1A8F"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</w:tcPr>
          <w:p w14:paraId="680E1F85" w14:textId="77777777" w:rsidR="009B1A8F" w:rsidRDefault="009B1A8F"/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00DC24DC" w14:textId="77777777" w:rsidR="009B1A8F" w:rsidRDefault="009B1A8F">
            <w:r>
              <w:t>survey_id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187EC2D9" w14:textId="77777777" w:rsidR="009B1A8F" w:rsidRDefault="009B1A8F">
            <w:r>
              <w:t>Context: survey, FK to survey(survey_id)</w:t>
            </w:r>
          </w:p>
        </w:tc>
        <w:tc>
          <w:tcPr>
            <w:tcW w:w="2160" w:type="dxa"/>
            <w:tcBorders>
              <w:top w:val="single" w:sz="8" w:space="0" w:color="A7DCE0"/>
              <w:left w:val="single" w:sz="8" w:space="0" w:color="A7DCE0"/>
              <w:bottom w:val="single" w:sz="8" w:space="0" w:color="A7DCE0"/>
              <w:right w:val="single" w:sz="8" w:space="0" w:color="A7DCE0"/>
            </w:tcBorders>
            <w:hideMark/>
          </w:tcPr>
          <w:p w14:paraId="5205B7C7" w14:textId="77777777" w:rsidR="009B1A8F" w:rsidRDefault="009B1A8F">
            <w:r>
              <w:t>BIGINT</w:t>
            </w:r>
          </w:p>
        </w:tc>
      </w:tr>
    </w:tbl>
    <w:p w14:paraId="78B04E1A" w14:textId="77777777" w:rsidR="009B1A8F" w:rsidRDefault="009B1A8F" w:rsidP="009B1A8F">
      <w:pPr>
        <w:rPr>
          <w:rFonts w:asciiTheme="minorHAnsi" w:hAnsiTheme="minorHAnsi" w:cstheme="minorBidi"/>
          <w:sz w:val="22"/>
          <w:szCs w:val="22"/>
        </w:rPr>
      </w:pPr>
    </w:p>
    <w:p w14:paraId="1EB13C19" w14:textId="77777777" w:rsidR="009B1A8F" w:rsidRDefault="009B1A8F" w:rsidP="009B1A8F"/>
    <w:p w14:paraId="0EEF4F5B" w14:textId="0DC419B9" w:rsidR="00B9664B" w:rsidRPr="00B9664B" w:rsidRDefault="009B1A8F" w:rsidP="009B1A8F">
      <w:pPr>
        <w:rPr>
          <w:b/>
          <w:lang w:val="ru-RU"/>
        </w:rPr>
      </w:pPr>
      <w:r>
        <w:rPr>
          <w:b/>
        </w:rPr>
        <w:t>Comments on table relationships</w:t>
      </w:r>
    </w:p>
    <w:p w14:paraId="1C894B6D" w14:textId="77777777" w:rsidR="009B1A8F" w:rsidRDefault="009B1A8F" w:rsidP="009B1A8F">
      <w:r>
        <w:t>Address→{Voter, Donor, Location}: 1→N (reuse addresses).</w:t>
      </w:r>
    </w:p>
    <w:p w14:paraId="5A1F60F3" w14:textId="77777777" w:rsidR="009B1A8F" w:rsidRDefault="009B1A8F" w:rsidP="009B1A8F">
      <w:r>
        <w:t>EventType→Event, Location→Event: 1→N.</w:t>
      </w:r>
    </w:p>
    <w:p w14:paraId="00D727A4" w14:textId="77777777" w:rsidR="009B1A8F" w:rsidRDefault="009B1A8F" w:rsidP="009B1A8F">
      <w:r>
        <w:t>Donor→Contribution: 1→N; optional Event→Contribution links fundraising to particular events.</w:t>
      </w:r>
    </w:p>
    <w:p w14:paraId="59187E7E" w14:textId="77777777" w:rsidR="009B1A8F" w:rsidRDefault="009B1A8F" w:rsidP="009B1A8F">
      <w:r>
        <w:t>Volunteer↔Event via VolunteerAssignment (includes Role, Status, AssignedAt).</w:t>
      </w:r>
    </w:p>
    <w:p w14:paraId="1BB97F4B" w14:textId="77777777" w:rsidR="009B1A8F" w:rsidRDefault="009B1A8F" w:rsidP="009B1A8F">
      <w:r>
        <w:t>Voter↔Event via EventAttendance (unique per voter per event).</w:t>
      </w:r>
    </w:p>
    <w:p w14:paraId="3655252E" w14:textId="77777777" w:rsidR="009B1A8F" w:rsidRDefault="009B1A8F" w:rsidP="009B1A8F">
      <w:r>
        <w:t>Survey→Question→Response; Voter↔Question via SurveyResponse.</w:t>
      </w:r>
    </w:p>
    <w:p w14:paraId="7B8033BE" w14:textId="77777777" w:rsidR="009B1A8F" w:rsidRDefault="009B1A8F" w:rsidP="009B1A8F">
      <w:r>
        <w:t>Problem links to either Event or Survey (or both).</w:t>
      </w:r>
    </w:p>
    <w:sectPr w:rsidR="009B1A8F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D36CD" w14:textId="77777777" w:rsidR="00C474D3" w:rsidRDefault="00C474D3" w:rsidP="00500742">
      <w:pPr>
        <w:spacing w:line="240" w:lineRule="auto"/>
      </w:pPr>
      <w:r>
        <w:separator/>
      </w:r>
    </w:p>
  </w:endnote>
  <w:endnote w:type="continuationSeparator" w:id="0">
    <w:p w14:paraId="5FC0C135" w14:textId="77777777" w:rsidR="00C474D3" w:rsidRDefault="00C474D3" w:rsidP="00500742">
      <w:pPr>
        <w:spacing w:line="240" w:lineRule="auto"/>
      </w:pPr>
      <w:r>
        <w:continuationSeparator/>
      </w:r>
    </w:p>
  </w:endnote>
  <w:endnote w:type="continuationNotice" w:id="1">
    <w:p w14:paraId="0678E121" w14:textId="77777777" w:rsidR="00C474D3" w:rsidRDefault="00C474D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00000" w:rsidP="002A572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00000" w:rsidP="0076784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59D79" w14:textId="77777777" w:rsidR="00C474D3" w:rsidRDefault="00C474D3" w:rsidP="00500742">
      <w:pPr>
        <w:spacing w:line="240" w:lineRule="auto"/>
      </w:pPr>
      <w:r>
        <w:separator/>
      </w:r>
    </w:p>
  </w:footnote>
  <w:footnote w:type="continuationSeparator" w:id="0">
    <w:p w14:paraId="1F2C054E" w14:textId="77777777" w:rsidR="00C474D3" w:rsidRDefault="00C474D3" w:rsidP="00500742">
      <w:pPr>
        <w:spacing w:line="240" w:lineRule="auto"/>
      </w:pPr>
      <w:r>
        <w:continuationSeparator/>
      </w:r>
    </w:p>
  </w:footnote>
  <w:footnote w:type="continuationNotice" w:id="1">
    <w:p w14:paraId="4A956C36" w14:textId="77777777" w:rsidR="00C474D3" w:rsidRDefault="00C474D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a9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97B4148"/>
    <w:multiLevelType w:val="hybridMultilevel"/>
    <w:tmpl w:val="AFF4D7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312E3"/>
    <w:multiLevelType w:val="multilevel"/>
    <w:tmpl w:val="6F800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57DD6F34"/>
    <w:multiLevelType w:val="multilevel"/>
    <w:tmpl w:val="1436B0F0"/>
    <w:numStyleLink w:val="NumberList"/>
  </w:abstractNum>
  <w:abstractNum w:abstractNumId="16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9"/>
  </w:num>
  <w:num w:numId="5" w16cid:durableId="2029132760">
    <w:abstractNumId w:val="6"/>
  </w:num>
  <w:num w:numId="6" w16cid:durableId="471095836">
    <w:abstractNumId w:val="3"/>
  </w:num>
  <w:num w:numId="7" w16cid:durableId="1345595060">
    <w:abstractNumId w:val="17"/>
  </w:num>
  <w:num w:numId="8" w16cid:durableId="743599848">
    <w:abstractNumId w:val="12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6"/>
  </w:num>
  <w:num w:numId="11" w16cid:durableId="262299757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4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7"/>
  </w:num>
  <w:num w:numId="19" w16cid:durableId="1019432107">
    <w:abstractNumId w:val="11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  <w:num w:numId="26" w16cid:durableId="1905944718">
    <w:abstractNumId w:val="5"/>
  </w:num>
  <w:num w:numId="27" w16cid:durableId="5474246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B63D7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373770"/>
    <w:rsid w:val="003D7E29"/>
    <w:rsid w:val="00407DD5"/>
    <w:rsid w:val="00426215"/>
    <w:rsid w:val="00444D3B"/>
    <w:rsid w:val="00480504"/>
    <w:rsid w:val="0048499B"/>
    <w:rsid w:val="004A4E69"/>
    <w:rsid w:val="004E078F"/>
    <w:rsid w:val="00500742"/>
    <w:rsid w:val="00504C62"/>
    <w:rsid w:val="0057509B"/>
    <w:rsid w:val="00580835"/>
    <w:rsid w:val="005D1735"/>
    <w:rsid w:val="00666408"/>
    <w:rsid w:val="006C5206"/>
    <w:rsid w:val="006F645E"/>
    <w:rsid w:val="007153CA"/>
    <w:rsid w:val="00782B64"/>
    <w:rsid w:val="00796A13"/>
    <w:rsid w:val="007B27B1"/>
    <w:rsid w:val="007C4361"/>
    <w:rsid w:val="00864D50"/>
    <w:rsid w:val="00876D86"/>
    <w:rsid w:val="008D0346"/>
    <w:rsid w:val="00932FFF"/>
    <w:rsid w:val="0094703C"/>
    <w:rsid w:val="00950730"/>
    <w:rsid w:val="00974743"/>
    <w:rsid w:val="009914D0"/>
    <w:rsid w:val="009B1A8F"/>
    <w:rsid w:val="009D7BE5"/>
    <w:rsid w:val="009E4BF9"/>
    <w:rsid w:val="009E7277"/>
    <w:rsid w:val="00AA68CA"/>
    <w:rsid w:val="00AD64ED"/>
    <w:rsid w:val="00AF17B0"/>
    <w:rsid w:val="00B009FA"/>
    <w:rsid w:val="00B00FF6"/>
    <w:rsid w:val="00B072EA"/>
    <w:rsid w:val="00B60B14"/>
    <w:rsid w:val="00B63965"/>
    <w:rsid w:val="00B83E56"/>
    <w:rsid w:val="00B9664B"/>
    <w:rsid w:val="00BA0480"/>
    <w:rsid w:val="00BE17E0"/>
    <w:rsid w:val="00C403FF"/>
    <w:rsid w:val="00C474D3"/>
    <w:rsid w:val="00C83197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60E27"/>
    <w:rsid w:val="00EB54C0"/>
    <w:rsid w:val="00F2075D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character" w:customStyle="1" w:styleId="anegp0gi0b9av8jahpyh">
    <w:name w:val="anegp0gi0b9av8jahpyh"/>
    <w:basedOn w:val="a3"/>
    <w:rsid w:val="00E60E27"/>
  </w:style>
  <w:style w:type="paragraph" w:styleId="af8">
    <w:name w:val="Normal (Web)"/>
    <w:basedOn w:val="a1"/>
    <w:uiPriority w:val="99"/>
    <w:semiHidden/>
    <w:unhideWhenUsed/>
    <w:rsid w:val="00C8319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Viktor Velichko</cp:lastModifiedBy>
  <cp:revision>30</cp:revision>
  <cp:lastPrinted>2021-02-26T07:14:00Z</cp:lastPrinted>
  <dcterms:created xsi:type="dcterms:W3CDTF">2021-01-22T08:29:00Z</dcterms:created>
  <dcterms:modified xsi:type="dcterms:W3CDTF">2025-10-24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